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41AAFB" w14:textId="77777777" w:rsidR="0049164D" w:rsidRDefault="0049164D">
      <w:pPr>
        <w:rPr>
          <w:szCs w:val="24"/>
          <w:shd w:val="clear" w:color="auto" w:fill="FFFFFF"/>
        </w:rPr>
      </w:pPr>
    </w:p>
    <w:p w14:paraId="6D41AAFC" w14:textId="77777777" w:rsidR="0049164D" w:rsidRDefault="0049164D">
      <w:pPr>
        <w:rPr>
          <w:szCs w:val="24"/>
          <w:shd w:val="clear" w:color="auto" w:fill="FFFFFF"/>
        </w:rPr>
      </w:pPr>
    </w:p>
    <w:tbl>
      <w:tblPr>
        <w:tblW w:w="958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37"/>
        <w:gridCol w:w="2738"/>
        <w:gridCol w:w="2512"/>
      </w:tblGrid>
      <w:tr w:rsidR="0049164D" w14:paraId="6D41AAFE" w14:textId="77777777">
        <w:trPr>
          <w:trHeight w:val="400"/>
        </w:trPr>
        <w:tc>
          <w:tcPr>
            <w:tcW w:w="95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AFD" w14:textId="1D54EDEB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b/>
                <w:color w:val="000000"/>
                <w:sz w:val="20"/>
                <w:szCs w:val="20"/>
                <w:u w:val="single"/>
              </w:rPr>
            </w:pPr>
            <w:r>
              <w:rPr>
                <w:rFonts w:ascii="Verdana" w:eastAsia="SimSun" w:hAnsi="Verdana" w:cs="Verdana"/>
                <w:b/>
                <w:color w:val="000000"/>
                <w:kern w:val="0"/>
                <w:sz w:val="20"/>
                <w:szCs w:val="20"/>
                <w:u w:val="single"/>
                <w:lang w:bidi="ar"/>
              </w:rPr>
              <w:t>FEE SCHEDULE 20</w:t>
            </w:r>
            <w:r w:rsidR="005A081E">
              <w:rPr>
                <w:rFonts w:ascii="Verdana" w:eastAsia="SimSun" w:hAnsi="Verdana" w:cs="Verdana"/>
                <w:b/>
                <w:color w:val="000000"/>
                <w:kern w:val="0"/>
                <w:sz w:val="20"/>
                <w:szCs w:val="20"/>
                <w:u w:val="single"/>
                <w:lang w:bidi="ar"/>
              </w:rPr>
              <w:t>20</w:t>
            </w:r>
            <w:r>
              <w:rPr>
                <w:rFonts w:ascii="Verdana" w:eastAsia="SimSun" w:hAnsi="Verdana" w:cs="Verdana"/>
                <w:b/>
                <w:color w:val="000000"/>
                <w:kern w:val="0"/>
                <w:sz w:val="20"/>
                <w:szCs w:val="20"/>
                <w:u w:val="single"/>
                <w:lang w:bidi="ar"/>
              </w:rPr>
              <w:t>-202</w:t>
            </w:r>
            <w:r w:rsidR="005A081E">
              <w:rPr>
                <w:rFonts w:ascii="Verdana" w:eastAsia="SimSun" w:hAnsi="Verdana" w:cs="Verdana"/>
                <w:b/>
                <w:color w:val="000000"/>
                <w:kern w:val="0"/>
                <w:sz w:val="20"/>
                <w:szCs w:val="20"/>
                <w:u w:val="single"/>
                <w:lang w:bidi="ar"/>
              </w:rPr>
              <w:t>1</w:t>
            </w:r>
          </w:p>
        </w:tc>
      </w:tr>
      <w:tr w:rsidR="0049164D" w14:paraId="6D41AB02" w14:textId="77777777">
        <w:trPr>
          <w:trHeight w:val="400"/>
        </w:trPr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AFF" w14:textId="77777777" w:rsidR="0049164D" w:rsidRDefault="0049164D">
            <w:pPr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</w:p>
        </w:tc>
        <w:tc>
          <w:tcPr>
            <w:tcW w:w="2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00" w14:textId="77777777" w:rsidR="0049164D" w:rsidRDefault="0049164D">
            <w:pPr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</w:p>
        </w:tc>
        <w:tc>
          <w:tcPr>
            <w:tcW w:w="2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01" w14:textId="77777777" w:rsidR="0049164D" w:rsidRDefault="0049164D">
            <w:pPr>
              <w:jc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</w:p>
        </w:tc>
      </w:tr>
      <w:tr w:rsidR="0049164D" w14:paraId="6D41AB06" w14:textId="77777777">
        <w:trPr>
          <w:trHeight w:val="400"/>
        </w:trPr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03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b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b/>
                <w:color w:val="000000"/>
                <w:kern w:val="0"/>
                <w:sz w:val="16"/>
                <w:szCs w:val="16"/>
                <w:lang w:bidi="ar"/>
              </w:rPr>
              <w:t>10 Months Tuition</w:t>
            </w:r>
          </w:p>
        </w:tc>
        <w:tc>
          <w:tcPr>
            <w:tcW w:w="2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04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b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b/>
                <w:color w:val="000000"/>
                <w:kern w:val="0"/>
                <w:sz w:val="16"/>
                <w:szCs w:val="16"/>
                <w:lang w:bidi="ar"/>
              </w:rPr>
              <w:t>Local Student</w:t>
            </w:r>
          </w:p>
        </w:tc>
        <w:tc>
          <w:tcPr>
            <w:tcW w:w="2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05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b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b/>
                <w:color w:val="000000"/>
                <w:kern w:val="0"/>
                <w:sz w:val="16"/>
                <w:szCs w:val="16"/>
                <w:lang w:bidi="ar"/>
              </w:rPr>
              <w:t>International Student</w:t>
            </w:r>
          </w:p>
        </w:tc>
      </w:tr>
      <w:tr w:rsidR="0049164D" w14:paraId="6D41AB0A" w14:textId="77777777">
        <w:trPr>
          <w:trHeight w:val="400"/>
        </w:trPr>
        <w:tc>
          <w:tcPr>
            <w:tcW w:w="4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07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Application Fee ( Non Refundable )</w:t>
            </w: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08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300 </w:t>
            </w:r>
          </w:p>
        </w:tc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09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300 </w:t>
            </w:r>
          </w:p>
        </w:tc>
      </w:tr>
      <w:tr w:rsidR="0049164D" w14:paraId="6D41AB0E" w14:textId="77777777">
        <w:trPr>
          <w:trHeight w:val="400"/>
        </w:trPr>
        <w:tc>
          <w:tcPr>
            <w:tcW w:w="4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0B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School Supplies &amp; Facilities</w:t>
            </w: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0C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1,900 </w:t>
            </w:r>
          </w:p>
        </w:tc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0D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1,900 </w:t>
            </w:r>
          </w:p>
        </w:tc>
      </w:tr>
      <w:tr w:rsidR="0049164D" w14:paraId="6D41AB12" w14:textId="77777777">
        <w:trPr>
          <w:trHeight w:val="400"/>
        </w:trPr>
        <w:tc>
          <w:tcPr>
            <w:tcW w:w="4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0F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School Services &amp; Activities</w:t>
            </w: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10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2,700 </w:t>
            </w:r>
          </w:p>
        </w:tc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11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2,700 </w:t>
            </w:r>
          </w:p>
        </w:tc>
      </w:tr>
      <w:tr w:rsidR="0049164D" w14:paraId="6D41AB16" w14:textId="77777777">
        <w:trPr>
          <w:trHeight w:val="400"/>
        </w:trPr>
        <w:tc>
          <w:tcPr>
            <w:tcW w:w="4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13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Tuition Fee </w:t>
            </w: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14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12,800 </w:t>
            </w:r>
          </w:p>
        </w:tc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15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18,000 </w:t>
            </w:r>
          </w:p>
        </w:tc>
      </w:tr>
      <w:tr w:rsidR="0049164D" w14:paraId="6D41AB1A" w14:textId="77777777">
        <w:trPr>
          <w:trHeight w:val="400"/>
        </w:trPr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17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Total Amount</w:t>
            </w:r>
          </w:p>
        </w:tc>
        <w:tc>
          <w:tcPr>
            <w:tcW w:w="2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18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17,700 </w:t>
            </w:r>
          </w:p>
        </w:tc>
        <w:tc>
          <w:tcPr>
            <w:tcW w:w="2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19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22,900 </w:t>
            </w:r>
          </w:p>
        </w:tc>
      </w:tr>
      <w:tr w:rsidR="0049164D" w14:paraId="6D41AB1E" w14:textId="77777777">
        <w:trPr>
          <w:trHeight w:val="400"/>
        </w:trPr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1B" w14:textId="77777777" w:rsidR="0049164D" w:rsidRDefault="0049164D">
            <w:pPr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</w:p>
        </w:tc>
        <w:tc>
          <w:tcPr>
            <w:tcW w:w="2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1C" w14:textId="77777777" w:rsidR="0049164D" w:rsidRDefault="0049164D">
            <w:pPr>
              <w:jc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</w:p>
        </w:tc>
        <w:tc>
          <w:tcPr>
            <w:tcW w:w="2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1D" w14:textId="77777777" w:rsidR="0049164D" w:rsidRDefault="0049164D">
            <w:pPr>
              <w:jc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</w:p>
        </w:tc>
      </w:tr>
      <w:tr w:rsidR="0049164D" w14:paraId="6D41AB21" w14:textId="77777777">
        <w:trPr>
          <w:trHeight w:val="400"/>
        </w:trPr>
        <w:tc>
          <w:tcPr>
            <w:tcW w:w="70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1F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b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b/>
                <w:color w:val="000000"/>
                <w:kern w:val="0"/>
                <w:sz w:val="16"/>
                <w:szCs w:val="16"/>
                <w:lang w:bidi="ar"/>
              </w:rPr>
              <w:t>Optional Fees</w:t>
            </w:r>
          </w:p>
        </w:tc>
        <w:tc>
          <w:tcPr>
            <w:tcW w:w="2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20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b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b/>
                <w:color w:val="000000"/>
                <w:kern w:val="0"/>
                <w:sz w:val="16"/>
                <w:szCs w:val="16"/>
                <w:lang w:bidi="ar"/>
              </w:rPr>
              <w:t>International Student</w:t>
            </w:r>
          </w:p>
        </w:tc>
      </w:tr>
      <w:tr w:rsidR="0049164D" w14:paraId="6D41AB24" w14:textId="77777777">
        <w:trPr>
          <w:trHeight w:val="400"/>
        </w:trPr>
        <w:tc>
          <w:tcPr>
            <w:tcW w:w="7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22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Bank Charge ( Per Telegraphic Transfer )</w:t>
            </w:r>
          </w:p>
        </w:tc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23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50 </w:t>
            </w:r>
          </w:p>
        </w:tc>
      </w:tr>
      <w:tr w:rsidR="0049164D" w14:paraId="6D41AB27" w14:textId="77777777">
        <w:trPr>
          <w:trHeight w:val="400"/>
        </w:trPr>
        <w:tc>
          <w:tcPr>
            <w:tcW w:w="7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25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Airport Pick-Up/Drop-Off ( One Trip )</w:t>
            </w:r>
          </w:p>
        </w:tc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26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100 </w:t>
            </w:r>
          </w:p>
        </w:tc>
      </w:tr>
      <w:tr w:rsidR="0049164D" w14:paraId="6D41AB2A" w14:textId="77777777">
        <w:trPr>
          <w:trHeight w:val="400"/>
        </w:trPr>
        <w:tc>
          <w:tcPr>
            <w:tcW w:w="7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28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Custodian Documentation ( One Time )</w:t>
            </w:r>
          </w:p>
        </w:tc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29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200 </w:t>
            </w:r>
          </w:p>
        </w:tc>
      </w:tr>
      <w:tr w:rsidR="0049164D" w14:paraId="6D41AB2D" w14:textId="77777777">
        <w:trPr>
          <w:trHeight w:val="400"/>
        </w:trPr>
        <w:tc>
          <w:tcPr>
            <w:tcW w:w="7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2B" w14:textId="53228B91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Custodianship Fee ( </w:t>
            </w:r>
            <w:r w:rsidR="001D3985"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One</w:t>
            </w: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 Year )</w:t>
            </w:r>
          </w:p>
        </w:tc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2C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400 </w:t>
            </w:r>
          </w:p>
        </w:tc>
      </w:tr>
      <w:tr w:rsidR="0049164D" w14:paraId="6D41AB30" w14:textId="77777777">
        <w:trPr>
          <w:trHeight w:val="400"/>
        </w:trPr>
        <w:tc>
          <w:tcPr>
            <w:tcW w:w="7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2E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Home Stay Placement ( One Time )</w:t>
            </w:r>
          </w:p>
        </w:tc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2F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500 </w:t>
            </w:r>
          </w:p>
        </w:tc>
      </w:tr>
      <w:tr w:rsidR="0049164D" w14:paraId="6D41AB33" w14:textId="77777777">
        <w:trPr>
          <w:trHeight w:val="400"/>
        </w:trPr>
        <w:tc>
          <w:tcPr>
            <w:tcW w:w="7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31" w14:textId="57B6B7D5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Medical Insurance ( </w:t>
            </w:r>
            <w:r w:rsidR="001D3985"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One</w:t>
            </w: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 Year )</w:t>
            </w:r>
          </w:p>
        </w:tc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32" w14:textId="0010B766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$</w:t>
            </w:r>
            <w:r w:rsidR="004278DB"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950</w:t>
            </w: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 </w:t>
            </w:r>
          </w:p>
        </w:tc>
      </w:tr>
      <w:tr w:rsidR="0049164D" w14:paraId="6D41AB36" w14:textId="77777777">
        <w:trPr>
          <w:trHeight w:val="400"/>
        </w:trPr>
        <w:tc>
          <w:tcPr>
            <w:tcW w:w="7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34" w14:textId="0CEE4CFE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Room &amp; Board Home Stay ( </w:t>
            </w:r>
            <w:r w:rsidR="001D3985"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One</w:t>
            </w: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 Months )</w:t>
            </w:r>
          </w:p>
        </w:tc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35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$1,200 </w:t>
            </w:r>
          </w:p>
        </w:tc>
      </w:tr>
      <w:tr w:rsidR="0049164D" w14:paraId="6D41AB3A" w14:textId="77777777">
        <w:trPr>
          <w:trHeight w:val="400"/>
        </w:trPr>
        <w:tc>
          <w:tcPr>
            <w:tcW w:w="4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37" w14:textId="77777777" w:rsidR="0049164D" w:rsidRDefault="0049164D">
            <w:pPr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</w:p>
        </w:tc>
        <w:tc>
          <w:tcPr>
            <w:tcW w:w="2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38" w14:textId="77777777" w:rsidR="0049164D" w:rsidRDefault="0049164D">
            <w:pPr>
              <w:jc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</w:p>
        </w:tc>
        <w:tc>
          <w:tcPr>
            <w:tcW w:w="2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39" w14:textId="77777777" w:rsidR="0049164D" w:rsidRDefault="0049164D">
            <w:pPr>
              <w:jc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</w:p>
        </w:tc>
      </w:tr>
      <w:tr w:rsidR="0049164D" w14:paraId="6D41AB3C" w14:textId="77777777">
        <w:trPr>
          <w:trHeight w:val="400"/>
        </w:trPr>
        <w:tc>
          <w:tcPr>
            <w:tcW w:w="95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3B" w14:textId="77777777" w:rsidR="0049164D" w:rsidRDefault="005E24E6">
            <w:pPr>
              <w:widowControl/>
              <w:jc w:val="center"/>
              <w:textAlignment w:val="center"/>
              <w:rPr>
                <w:rFonts w:ascii="Verdana" w:eastAsia="SimSun" w:hAnsi="Verdana" w:cs="Verdana"/>
                <w:b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b/>
                <w:color w:val="000000"/>
                <w:kern w:val="0"/>
                <w:sz w:val="16"/>
                <w:szCs w:val="16"/>
                <w:lang w:bidi="ar"/>
              </w:rPr>
              <w:t>Bank Information</w:t>
            </w:r>
          </w:p>
        </w:tc>
      </w:tr>
      <w:tr w:rsidR="0049164D" w14:paraId="6D41AB3F" w14:textId="77777777">
        <w:trPr>
          <w:trHeight w:val="400"/>
        </w:trPr>
        <w:tc>
          <w:tcPr>
            <w:tcW w:w="4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3D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Account Name</w:t>
            </w:r>
          </w:p>
        </w:tc>
        <w:tc>
          <w:tcPr>
            <w:tcW w:w="5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3E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 Johnathan Academy</w:t>
            </w:r>
          </w:p>
        </w:tc>
      </w:tr>
      <w:tr w:rsidR="0049164D" w14:paraId="6D41AB42" w14:textId="77777777">
        <w:trPr>
          <w:trHeight w:val="400"/>
        </w:trPr>
        <w:tc>
          <w:tcPr>
            <w:tcW w:w="4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40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Bank Name</w:t>
            </w:r>
          </w:p>
        </w:tc>
        <w:tc>
          <w:tcPr>
            <w:tcW w:w="5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41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 BMO Bank of Montreal</w:t>
            </w:r>
          </w:p>
        </w:tc>
      </w:tr>
      <w:tr w:rsidR="0049164D" w14:paraId="6D41AB45" w14:textId="77777777">
        <w:trPr>
          <w:trHeight w:val="400"/>
        </w:trPr>
        <w:tc>
          <w:tcPr>
            <w:tcW w:w="4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43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Bank Address</w:t>
            </w:r>
          </w:p>
        </w:tc>
        <w:tc>
          <w:tcPr>
            <w:tcW w:w="5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44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 100-6088 No. 3 Road, Richmond, BC Canada V6Y 2B3</w:t>
            </w:r>
          </w:p>
        </w:tc>
      </w:tr>
      <w:tr w:rsidR="0049164D" w14:paraId="6D41AB48" w14:textId="77777777">
        <w:trPr>
          <w:trHeight w:val="400"/>
        </w:trPr>
        <w:tc>
          <w:tcPr>
            <w:tcW w:w="4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46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Bank Code</w:t>
            </w:r>
          </w:p>
        </w:tc>
        <w:tc>
          <w:tcPr>
            <w:tcW w:w="5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47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 001</w:t>
            </w:r>
          </w:p>
        </w:tc>
      </w:tr>
      <w:tr w:rsidR="0049164D" w14:paraId="6D41AB4B" w14:textId="77777777">
        <w:trPr>
          <w:trHeight w:val="400"/>
        </w:trPr>
        <w:tc>
          <w:tcPr>
            <w:tcW w:w="4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49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lastRenderedPageBreak/>
              <w:t>Branch Number ( Transit Code )</w:t>
            </w:r>
          </w:p>
        </w:tc>
        <w:tc>
          <w:tcPr>
            <w:tcW w:w="5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4A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 07820</w:t>
            </w:r>
          </w:p>
        </w:tc>
      </w:tr>
      <w:tr w:rsidR="0049164D" w14:paraId="6D41AB4E" w14:textId="77777777">
        <w:trPr>
          <w:trHeight w:val="400"/>
        </w:trPr>
        <w:tc>
          <w:tcPr>
            <w:tcW w:w="4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4C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Account Number</w:t>
            </w:r>
          </w:p>
        </w:tc>
        <w:tc>
          <w:tcPr>
            <w:tcW w:w="5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4D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 07820-001-1941-686</w:t>
            </w:r>
          </w:p>
        </w:tc>
      </w:tr>
      <w:tr w:rsidR="0049164D" w14:paraId="6D41AB51" w14:textId="77777777">
        <w:trPr>
          <w:trHeight w:val="400"/>
        </w:trPr>
        <w:tc>
          <w:tcPr>
            <w:tcW w:w="4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4F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Swift Code</w:t>
            </w:r>
          </w:p>
        </w:tc>
        <w:tc>
          <w:tcPr>
            <w:tcW w:w="5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50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 BOFMCAM2</w:t>
            </w:r>
          </w:p>
        </w:tc>
      </w:tr>
      <w:tr w:rsidR="0049164D" w14:paraId="6D41AB54" w14:textId="77777777">
        <w:trPr>
          <w:trHeight w:val="400"/>
        </w:trPr>
        <w:tc>
          <w:tcPr>
            <w:tcW w:w="4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52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>CC Code</w:t>
            </w:r>
          </w:p>
        </w:tc>
        <w:tc>
          <w:tcPr>
            <w:tcW w:w="5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14:paraId="6D41AB53" w14:textId="77777777" w:rsidR="0049164D" w:rsidRDefault="005E24E6">
            <w:pPr>
              <w:widowControl/>
              <w:jc w:val="left"/>
              <w:textAlignment w:val="center"/>
              <w:rPr>
                <w:rFonts w:ascii="Verdana" w:eastAsia="SimSun" w:hAnsi="Verdana" w:cs="Verdana"/>
                <w:color w:val="000000"/>
                <w:sz w:val="16"/>
                <w:szCs w:val="16"/>
              </w:rPr>
            </w:pPr>
            <w:r>
              <w:rPr>
                <w:rFonts w:ascii="Verdana" w:eastAsia="SimSun" w:hAnsi="Verdana" w:cs="Verdana"/>
                <w:color w:val="000000"/>
                <w:kern w:val="0"/>
                <w:sz w:val="16"/>
                <w:szCs w:val="16"/>
                <w:lang w:bidi="ar"/>
              </w:rPr>
              <w:t xml:space="preserve"> CC000107820</w:t>
            </w:r>
          </w:p>
        </w:tc>
      </w:tr>
    </w:tbl>
    <w:p w14:paraId="6D41AB55" w14:textId="77777777" w:rsidR="0049164D" w:rsidRDefault="0049164D">
      <w:pPr>
        <w:rPr>
          <w:szCs w:val="24"/>
          <w:shd w:val="clear" w:color="auto" w:fill="FFFFFF"/>
        </w:rPr>
      </w:pPr>
    </w:p>
    <w:sectPr w:rsidR="004916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991" w:bottom="1440" w:left="1276" w:header="567" w:footer="68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6F8B30" w14:textId="77777777" w:rsidR="00387E57" w:rsidRDefault="00387E57">
      <w:pPr>
        <w:spacing w:after="0" w:line="240" w:lineRule="auto"/>
      </w:pPr>
      <w:r>
        <w:separator/>
      </w:r>
    </w:p>
  </w:endnote>
  <w:endnote w:type="continuationSeparator" w:id="0">
    <w:p w14:paraId="4864F2BC" w14:textId="77777777" w:rsidR="00387E57" w:rsidRDefault="00387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1AB58" w14:textId="77777777" w:rsidR="0049164D" w:rsidRDefault="004916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1AB59" w14:textId="77777777" w:rsidR="0049164D" w:rsidRDefault="005E24E6">
    <w:pPr>
      <w:pStyle w:val="Footer"/>
    </w:pPr>
    <w:r>
      <w:ptab w:relativeTo="margin" w:alignment="center" w:leader="none"/>
    </w:r>
    <w:r>
      <w:rPr>
        <w:noProof/>
      </w:rPr>
      <w:drawing>
        <wp:inline distT="0" distB="0" distL="0" distR="0" wp14:anchorId="6D41AB5E" wp14:editId="6D41AB5F">
          <wp:extent cx="5650230" cy="298450"/>
          <wp:effectExtent l="19050" t="0" r="7620" b="0"/>
          <wp:docPr id="3" name="Picture 2" descr="信纸--下面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信纸--下面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54579" cy="2991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1AB5B" w14:textId="77777777" w:rsidR="0049164D" w:rsidRDefault="004916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3EAACD" w14:textId="77777777" w:rsidR="00387E57" w:rsidRDefault="00387E57">
      <w:pPr>
        <w:spacing w:after="0" w:line="240" w:lineRule="auto"/>
      </w:pPr>
      <w:r>
        <w:separator/>
      </w:r>
    </w:p>
  </w:footnote>
  <w:footnote w:type="continuationSeparator" w:id="0">
    <w:p w14:paraId="108B8992" w14:textId="77777777" w:rsidR="00387E57" w:rsidRDefault="00387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1AB56" w14:textId="77777777" w:rsidR="0049164D" w:rsidRDefault="004916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1AB57" w14:textId="77777777" w:rsidR="0049164D" w:rsidRDefault="005E24E6">
    <w:pPr>
      <w:pStyle w:val="Header"/>
      <w:pBdr>
        <w:bottom w:val="single" w:sz="6" w:space="0" w:color="auto"/>
      </w:pBdr>
      <w:jc w:val="both"/>
    </w:pPr>
    <w:r>
      <w:rPr>
        <w:noProof/>
      </w:rPr>
      <w:drawing>
        <wp:inline distT="0" distB="0" distL="0" distR="0" wp14:anchorId="6D41AB5C" wp14:editId="6D41AB5D">
          <wp:extent cx="6120765" cy="930910"/>
          <wp:effectExtent l="19050" t="0" r="0" b="0"/>
          <wp:docPr id="4" name="Picture 3" descr="信纸--上面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信纸--上面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20765" cy="930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1AB5A" w14:textId="77777777" w:rsidR="0049164D" w:rsidRDefault="004916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 w:grammar="clean"/>
  <w:defaultTabStop w:val="420"/>
  <w:drawingGridHorizontalSpacing w:val="105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AxNDK1NLQwsTRW0lEKTi0uzszPAykwqgUAaxYvPywAAAA="/>
  </w:docVars>
  <w:rsids>
    <w:rsidRoot w:val="00297FB6"/>
    <w:rsid w:val="00002885"/>
    <w:rsid w:val="000262BD"/>
    <w:rsid w:val="0006442B"/>
    <w:rsid w:val="0006688C"/>
    <w:rsid w:val="00080AA8"/>
    <w:rsid w:val="000D4B99"/>
    <w:rsid w:val="000D5D47"/>
    <w:rsid w:val="000E10AA"/>
    <w:rsid w:val="000F3757"/>
    <w:rsid w:val="001075D8"/>
    <w:rsid w:val="00112E7D"/>
    <w:rsid w:val="00140AA3"/>
    <w:rsid w:val="00152BBD"/>
    <w:rsid w:val="00157134"/>
    <w:rsid w:val="00177CE7"/>
    <w:rsid w:val="00180A41"/>
    <w:rsid w:val="00180BBB"/>
    <w:rsid w:val="001819DD"/>
    <w:rsid w:val="00186975"/>
    <w:rsid w:val="00187C05"/>
    <w:rsid w:val="001B15E7"/>
    <w:rsid w:val="001D3985"/>
    <w:rsid w:val="001E245E"/>
    <w:rsid w:val="00201CFA"/>
    <w:rsid w:val="00204E71"/>
    <w:rsid w:val="00211BA1"/>
    <w:rsid w:val="00212EE8"/>
    <w:rsid w:val="002139DB"/>
    <w:rsid w:val="00215C52"/>
    <w:rsid w:val="002221E0"/>
    <w:rsid w:val="00230A79"/>
    <w:rsid w:val="00236B48"/>
    <w:rsid w:val="002475AF"/>
    <w:rsid w:val="00294567"/>
    <w:rsid w:val="00295C68"/>
    <w:rsid w:val="00297FB6"/>
    <w:rsid w:val="002B1271"/>
    <w:rsid w:val="002C0382"/>
    <w:rsid w:val="002C350A"/>
    <w:rsid w:val="002E04F7"/>
    <w:rsid w:val="002E1006"/>
    <w:rsid w:val="002E667A"/>
    <w:rsid w:val="00300D0D"/>
    <w:rsid w:val="00302B82"/>
    <w:rsid w:val="00317306"/>
    <w:rsid w:val="00332132"/>
    <w:rsid w:val="00333FB3"/>
    <w:rsid w:val="003414BF"/>
    <w:rsid w:val="003463B7"/>
    <w:rsid w:val="00346E7E"/>
    <w:rsid w:val="00351A67"/>
    <w:rsid w:val="00354BE4"/>
    <w:rsid w:val="00355288"/>
    <w:rsid w:val="00363D80"/>
    <w:rsid w:val="00364955"/>
    <w:rsid w:val="00387E57"/>
    <w:rsid w:val="0039267D"/>
    <w:rsid w:val="00397697"/>
    <w:rsid w:val="003B5187"/>
    <w:rsid w:val="003C278E"/>
    <w:rsid w:val="003C79E0"/>
    <w:rsid w:val="003D5ED1"/>
    <w:rsid w:val="003D6D3E"/>
    <w:rsid w:val="003E03BE"/>
    <w:rsid w:val="003E0A0B"/>
    <w:rsid w:val="003E396E"/>
    <w:rsid w:val="003F0AE5"/>
    <w:rsid w:val="004164A2"/>
    <w:rsid w:val="00423C64"/>
    <w:rsid w:val="00427825"/>
    <w:rsid w:val="004278DB"/>
    <w:rsid w:val="004421FD"/>
    <w:rsid w:val="004445CC"/>
    <w:rsid w:val="00444826"/>
    <w:rsid w:val="0046142D"/>
    <w:rsid w:val="00463281"/>
    <w:rsid w:val="00466B33"/>
    <w:rsid w:val="0049164D"/>
    <w:rsid w:val="0049661B"/>
    <w:rsid w:val="004B1697"/>
    <w:rsid w:val="004B3465"/>
    <w:rsid w:val="004C1DD1"/>
    <w:rsid w:val="004C399B"/>
    <w:rsid w:val="004C5E7C"/>
    <w:rsid w:val="004D06EE"/>
    <w:rsid w:val="004D5F71"/>
    <w:rsid w:val="004F6125"/>
    <w:rsid w:val="00511446"/>
    <w:rsid w:val="00542743"/>
    <w:rsid w:val="00561032"/>
    <w:rsid w:val="005660B7"/>
    <w:rsid w:val="005740AA"/>
    <w:rsid w:val="0058272C"/>
    <w:rsid w:val="00595B8A"/>
    <w:rsid w:val="005968AD"/>
    <w:rsid w:val="005A081E"/>
    <w:rsid w:val="005B32B0"/>
    <w:rsid w:val="005D011B"/>
    <w:rsid w:val="005D10BF"/>
    <w:rsid w:val="005D211C"/>
    <w:rsid w:val="005E24E6"/>
    <w:rsid w:val="005E32B9"/>
    <w:rsid w:val="005F08B5"/>
    <w:rsid w:val="005F27A0"/>
    <w:rsid w:val="005F27B8"/>
    <w:rsid w:val="00616F62"/>
    <w:rsid w:val="006219D2"/>
    <w:rsid w:val="0063144E"/>
    <w:rsid w:val="006364A1"/>
    <w:rsid w:val="006412CB"/>
    <w:rsid w:val="0066139D"/>
    <w:rsid w:val="006632FA"/>
    <w:rsid w:val="006640AD"/>
    <w:rsid w:val="006713B4"/>
    <w:rsid w:val="00676134"/>
    <w:rsid w:val="0067708E"/>
    <w:rsid w:val="00677171"/>
    <w:rsid w:val="00677E63"/>
    <w:rsid w:val="0068282A"/>
    <w:rsid w:val="006828D9"/>
    <w:rsid w:val="00687D33"/>
    <w:rsid w:val="006913A8"/>
    <w:rsid w:val="00694FC1"/>
    <w:rsid w:val="006C38D6"/>
    <w:rsid w:val="006C675D"/>
    <w:rsid w:val="006E207F"/>
    <w:rsid w:val="006E77B8"/>
    <w:rsid w:val="006F1A0D"/>
    <w:rsid w:val="006F5075"/>
    <w:rsid w:val="007034F3"/>
    <w:rsid w:val="00726A34"/>
    <w:rsid w:val="007427B9"/>
    <w:rsid w:val="00751216"/>
    <w:rsid w:val="007544E3"/>
    <w:rsid w:val="007577A2"/>
    <w:rsid w:val="00763056"/>
    <w:rsid w:val="0079239F"/>
    <w:rsid w:val="007A17A3"/>
    <w:rsid w:val="007A75A9"/>
    <w:rsid w:val="007A7D43"/>
    <w:rsid w:val="007C4CC4"/>
    <w:rsid w:val="007C6003"/>
    <w:rsid w:val="007C69FA"/>
    <w:rsid w:val="007D47E1"/>
    <w:rsid w:val="007F59EB"/>
    <w:rsid w:val="008005E8"/>
    <w:rsid w:val="008016FF"/>
    <w:rsid w:val="00813879"/>
    <w:rsid w:val="008162F3"/>
    <w:rsid w:val="0082271B"/>
    <w:rsid w:val="00824036"/>
    <w:rsid w:val="00824630"/>
    <w:rsid w:val="00830D49"/>
    <w:rsid w:val="00833BB4"/>
    <w:rsid w:val="00836E87"/>
    <w:rsid w:val="008412EB"/>
    <w:rsid w:val="0084134C"/>
    <w:rsid w:val="00842268"/>
    <w:rsid w:val="0087260F"/>
    <w:rsid w:val="0088070C"/>
    <w:rsid w:val="0088169C"/>
    <w:rsid w:val="008A604D"/>
    <w:rsid w:val="008A6454"/>
    <w:rsid w:val="008B5FAC"/>
    <w:rsid w:val="008C0EEF"/>
    <w:rsid w:val="008C4319"/>
    <w:rsid w:val="008D5F77"/>
    <w:rsid w:val="008F780B"/>
    <w:rsid w:val="00911E03"/>
    <w:rsid w:val="00913D69"/>
    <w:rsid w:val="00914ECE"/>
    <w:rsid w:val="00927EDD"/>
    <w:rsid w:val="009308C6"/>
    <w:rsid w:val="009403D2"/>
    <w:rsid w:val="00944579"/>
    <w:rsid w:val="0094502A"/>
    <w:rsid w:val="00956712"/>
    <w:rsid w:val="00960957"/>
    <w:rsid w:val="0097157A"/>
    <w:rsid w:val="00974A68"/>
    <w:rsid w:val="009771BC"/>
    <w:rsid w:val="00995687"/>
    <w:rsid w:val="009A7E50"/>
    <w:rsid w:val="009B4630"/>
    <w:rsid w:val="009B61F6"/>
    <w:rsid w:val="009D1F97"/>
    <w:rsid w:val="009F72E6"/>
    <w:rsid w:val="00A007CF"/>
    <w:rsid w:val="00A01840"/>
    <w:rsid w:val="00A14BA8"/>
    <w:rsid w:val="00A15ADE"/>
    <w:rsid w:val="00A23CA2"/>
    <w:rsid w:val="00A27051"/>
    <w:rsid w:val="00A31951"/>
    <w:rsid w:val="00A33E59"/>
    <w:rsid w:val="00A408DC"/>
    <w:rsid w:val="00A431FF"/>
    <w:rsid w:val="00A46FBD"/>
    <w:rsid w:val="00A555A7"/>
    <w:rsid w:val="00AB5C81"/>
    <w:rsid w:val="00AC0349"/>
    <w:rsid w:val="00AC0A69"/>
    <w:rsid w:val="00AC42EF"/>
    <w:rsid w:val="00AE190E"/>
    <w:rsid w:val="00AE2512"/>
    <w:rsid w:val="00AE3C92"/>
    <w:rsid w:val="00AE6264"/>
    <w:rsid w:val="00AF0FB8"/>
    <w:rsid w:val="00B05327"/>
    <w:rsid w:val="00B057F5"/>
    <w:rsid w:val="00B200F2"/>
    <w:rsid w:val="00B229EB"/>
    <w:rsid w:val="00B25BA7"/>
    <w:rsid w:val="00B26C05"/>
    <w:rsid w:val="00B43ED1"/>
    <w:rsid w:val="00B50456"/>
    <w:rsid w:val="00B55BE0"/>
    <w:rsid w:val="00B60458"/>
    <w:rsid w:val="00B61C93"/>
    <w:rsid w:val="00BA1CC8"/>
    <w:rsid w:val="00BB1964"/>
    <w:rsid w:val="00BC23C8"/>
    <w:rsid w:val="00BC36C6"/>
    <w:rsid w:val="00BC3CED"/>
    <w:rsid w:val="00BD1403"/>
    <w:rsid w:val="00BD400A"/>
    <w:rsid w:val="00BD4466"/>
    <w:rsid w:val="00BE3CEC"/>
    <w:rsid w:val="00BE6FED"/>
    <w:rsid w:val="00BF068B"/>
    <w:rsid w:val="00C00AC8"/>
    <w:rsid w:val="00C124C5"/>
    <w:rsid w:val="00C158F6"/>
    <w:rsid w:val="00C23761"/>
    <w:rsid w:val="00C3584D"/>
    <w:rsid w:val="00C45DB9"/>
    <w:rsid w:val="00C54704"/>
    <w:rsid w:val="00C63C23"/>
    <w:rsid w:val="00C64B67"/>
    <w:rsid w:val="00C72564"/>
    <w:rsid w:val="00C86D25"/>
    <w:rsid w:val="00C9061F"/>
    <w:rsid w:val="00C92345"/>
    <w:rsid w:val="00CC039A"/>
    <w:rsid w:val="00CC47FB"/>
    <w:rsid w:val="00CD3F83"/>
    <w:rsid w:val="00CD47D5"/>
    <w:rsid w:val="00CE63E2"/>
    <w:rsid w:val="00CF6633"/>
    <w:rsid w:val="00D13EB3"/>
    <w:rsid w:val="00D15A97"/>
    <w:rsid w:val="00D253E0"/>
    <w:rsid w:val="00D42052"/>
    <w:rsid w:val="00D477B0"/>
    <w:rsid w:val="00D50935"/>
    <w:rsid w:val="00D53D2E"/>
    <w:rsid w:val="00D557D5"/>
    <w:rsid w:val="00D74AD1"/>
    <w:rsid w:val="00D96246"/>
    <w:rsid w:val="00DA09B7"/>
    <w:rsid w:val="00DB3A06"/>
    <w:rsid w:val="00DB5B8F"/>
    <w:rsid w:val="00DC277A"/>
    <w:rsid w:val="00DE7C4A"/>
    <w:rsid w:val="00DF081F"/>
    <w:rsid w:val="00E0037E"/>
    <w:rsid w:val="00E004E0"/>
    <w:rsid w:val="00E0260C"/>
    <w:rsid w:val="00E0592B"/>
    <w:rsid w:val="00E130C6"/>
    <w:rsid w:val="00E16769"/>
    <w:rsid w:val="00E20981"/>
    <w:rsid w:val="00E23437"/>
    <w:rsid w:val="00E23D04"/>
    <w:rsid w:val="00E3391F"/>
    <w:rsid w:val="00E51D0D"/>
    <w:rsid w:val="00E737F0"/>
    <w:rsid w:val="00E7712D"/>
    <w:rsid w:val="00E916B1"/>
    <w:rsid w:val="00E960E2"/>
    <w:rsid w:val="00EB2A2C"/>
    <w:rsid w:val="00EB67E4"/>
    <w:rsid w:val="00ED4C7D"/>
    <w:rsid w:val="00EE0AF3"/>
    <w:rsid w:val="00EF0600"/>
    <w:rsid w:val="00EF4320"/>
    <w:rsid w:val="00F0491D"/>
    <w:rsid w:val="00F05EA8"/>
    <w:rsid w:val="00F11D2E"/>
    <w:rsid w:val="00F26F15"/>
    <w:rsid w:val="00F27120"/>
    <w:rsid w:val="00F35E83"/>
    <w:rsid w:val="00F43F9B"/>
    <w:rsid w:val="00F4412E"/>
    <w:rsid w:val="00F45E9F"/>
    <w:rsid w:val="00F64D8D"/>
    <w:rsid w:val="00F86CCC"/>
    <w:rsid w:val="00FA197A"/>
    <w:rsid w:val="00FC1858"/>
    <w:rsid w:val="00FC4634"/>
    <w:rsid w:val="00FE1149"/>
    <w:rsid w:val="00FE2A56"/>
    <w:rsid w:val="00FF27A5"/>
    <w:rsid w:val="133D3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1AAFB"/>
  <w15:docId w15:val="{145A322D-564F-4E34-A4D7-2F51B2811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alutation">
    <w:name w:val="Salutation"/>
    <w:basedOn w:val="Normal"/>
    <w:next w:val="Normal"/>
    <w:link w:val="SalutationChar"/>
    <w:uiPriority w:val="99"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leftChars="2500" w:left="100"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SalutationChar">
    <w:name w:val="Salutation Char"/>
    <w:basedOn w:val="DefaultParagraphFont"/>
    <w:link w:val="Salutation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sz w:val="16"/>
      <w:szCs w:val="16"/>
    </w:rPr>
  </w:style>
  <w:style w:type="character" w:customStyle="1" w:styleId="apple-converted-space">
    <w:name w:val="apple-converted-space"/>
    <w:basedOn w:val="DefaultParagraphFont"/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Pr>
      <w:sz w:val="18"/>
      <w:szCs w:val="18"/>
    </w:rPr>
  </w:style>
  <w:style w:type="character" w:customStyle="1" w:styleId="DateChar">
    <w:name w:val="Date Char"/>
    <w:basedOn w:val="DefaultParagraphFont"/>
    <w:link w:val="Date"/>
    <w:uiPriority w:val="99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64AE995-9167-469F-A4B7-618123010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136</Words>
  <Characters>781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nna</dc:creator>
  <cp:lastModifiedBy>张 益浩</cp:lastModifiedBy>
  <cp:revision>22</cp:revision>
  <dcterms:created xsi:type="dcterms:W3CDTF">2019-04-01T06:25:00Z</dcterms:created>
  <dcterms:modified xsi:type="dcterms:W3CDTF">2020-06-09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96</vt:lpwstr>
  </property>
</Properties>
</file>